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6D48" w:rsidRPr="00326D48" w:rsidRDefault="00326D48" w:rsidP="00326D48">
      <w:pPr>
        <w:spacing w:before="100" w:beforeAutospacing="1" w:after="100" w:afterAutospacing="1" w:line="240" w:lineRule="auto"/>
        <w:outlineLvl w:val="0"/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</w:pPr>
      <w:proofErr w:type="spellStart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>The</w:t>
      </w:r>
      <w:proofErr w:type="spellEnd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 xml:space="preserve"> </w:t>
      </w:r>
      <w:proofErr w:type="spellStart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>Future</w:t>
      </w:r>
      <w:proofErr w:type="spellEnd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 xml:space="preserve"> Of </w:t>
      </w:r>
      <w:proofErr w:type="spellStart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>Health</w:t>
      </w:r>
      <w:proofErr w:type="spellEnd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 xml:space="preserve"> </w:t>
      </w:r>
      <w:proofErr w:type="spellStart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>Care</w:t>
      </w:r>
      <w:proofErr w:type="spellEnd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 xml:space="preserve"> </w:t>
      </w:r>
      <w:proofErr w:type="spellStart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>Is</w:t>
      </w:r>
      <w:proofErr w:type="spellEnd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 xml:space="preserve"> In Data </w:t>
      </w:r>
      <w:proofErr w:type="spellStart"/>
      <w:r w:rsidRPr="00326D48">
        <w:rPr>
          <w:rFonts w:ascii="Georgia" w:eastAsia="Times New Roman" w:hAnsi="Georgia" w:cs="Times New Roman"/>
          <w:kern w:val="36"/>
          <w:sz w:val="66"/>
          <w:szCs w:val="66"/>
          <w:lang w:val="es-US" w:eastAsia="es-US"/>
        </w:rPr>
        <w:t>Analytics</w:t>
      </w:r>
      <w:proofErr w:type="spellEnd"/>
    </w:p>
    <w:p w:rsidR="00326D48" w:rsidRPr="00326D48" w:rsidRDefault="00326D48" w:rsidP="00326D48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hyperlink r:id="rId5" w:history="1">
        <w:r w:rsidRPr="00326D48">
          <w:rPr>
            <w:rFonts w:ascii="Helvetica Neue" w:eastAsia="Times New Roman" w:hAnsi="Helvetica Neue" w:cs="Times New Roman"/>
            <w:b/>
            <w:bCs/>
            <w:color w:val="0000FF"/>
            <w:sz w:val="24"/>
            <w:szCs w:val="24"/>
            <w:lang w:val="es-US" w:eastAsia="es-US"/>
          </w:rPr>
          <w:t xml:space="preserve">Mike </w:t>
        </w:r>
        <w:proofErr w:type="gramStart"/>
        <w:r w:rsidRPr="00326D48">
          <w:rPr>
            <w:rFonts w:ascii="Helvetica Neue" w:eastAsia="Times New Roman" w:hAnsi="Helvetica Neue" w:cs="Times New Roman"/>
            <w:b/>
            <w:bCs/>
            <w:color w:val="0000FF"/>
            <w:sz w:val="24"/>
            <w:szCs w:val="24"/>
            <w:lang w:val="es-US" w:eastAsia="es-US"/>
          </w:rPr>
          <w:t>Montgomery </w:t>
        </w:r>
        <w:proofErr w:type="gramEnd"/>
      </w:hyperlink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, </w:t>
      </w:r>
      <w:r w:rsidRPr="00326D48">
        <w:rPr>
          <w:rFonts w:ascii="Helvetica Neue" w:eastAsia="Times New Roman" w:hAnsi="Helvetica Neue" w:cs="Times New Roman"/>
          <w:caps/>
          <w:color w:val="999999"/>
          <w:sz w:val="24"/>
          <w:szCs w:val="24"/>
          <w:lang w:val="es-US" w:eastAsia="es-US"/>
        </w:rPr>
        <w:t>CONTRIBUTOR</w:t>
      </w:r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 xml:space="preserve">I </w:t>
      </w:r>
      <w:proofErr w:type="spellStart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>write</w:t>
      </w:r>
      <w:proofErr w:type="spellEnd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>about</w:t>
      </w:r>
      <w:proofErr w:type="spellEnd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>many</w:t>
      </w:r>
      <w:proofErr w:type="spellEnd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>issues</w:t>
      </w:r>
      <w:proofErr w:type="spellEnd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>technology</w:t>
      </w:r>
      <w:proofErr w:type="spellEnd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>entrepreneurs</w:t>
      </w:r>
      <w:proofErr w:type="spellEnd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>confront</w:t>
      </w:r>
      <w:proofErr w:type="spellEnd"/>
      <w:r w:rsidRPr="00326D48">
        <w:rPr>
          <w:rFonts w:ascii="Helvetica Neue" w:eastAsia="Times New Roman" w:hAnsi="Helvetica Neue" w:cs="Times New Roman"/>
          <w:i/>
          <w:iCs/>
          <w:color w:val="999999"/>
          <w:sz w:val="24"/>
          <w:szCs w:val="24"/>
          <w:lang w:val="es-US" w:eastAsia="es-US"/>
        </w:rPr>
        <w:t>.</w: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pinion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xpress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Forbes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ntributo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r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i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w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ver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inute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a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, </w:t>
      </w:r>
      <w:hyperlink r:id="rId6" w:tgtFrame="_blank" w:history="1"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eCare21</w:t>
        </w:r>
      </w:hyperlink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mot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tient-monitor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yste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llec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ousand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iec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bou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or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1,000 senior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itizen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yste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uses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martphon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itbi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Bluetooth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enso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llec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format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bou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ing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lik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loo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essu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hysic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ctivit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glucos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level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edicat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tak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eigh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format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mpil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ashboar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s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tien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’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octo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lov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aregive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ca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keep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y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ovid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oactiv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a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ve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ro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undred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miles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way</w:t>
      </w:r>
      <w:bookmarkStart w:id="0" w:name="_GoBack"/>
      <w:bookmarkEnd w:id="0"/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ov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be 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valuabl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ervic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o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dividual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anag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mplicat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ituation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u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Vadi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herdak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CEO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eside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eCare21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ay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r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l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cratch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urfac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Onc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mpan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rtne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i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alytic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ervic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l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b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bl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glea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ve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or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usefu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sigh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ro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tens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mou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low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.</w:t>
      </w:r>
    </w:p>
    <w:p w:rsidR="00326D48" w:rsidRPr="00326D48" w:rsidRDefault="00326D48" w:rsidP="00326D48">
      <w:pPr>
        <w:shd w:val="clear" w:color="auto" w:fill="FFFFFF"/>
        <w:spacing w:after="0" w:line="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r w:rsidRPr="00326D48">
        <w:rPr>
          <w:rFonts w:ascii="Helvetica Neue" w:eastAsia="Times New Roman" w:hAnsi="Helvetica Neue" w:cs="Times New Roman"/>
          <w:noProof/>
          <w:color w:val="000000"/>
          <w:sz w:val="24"/>
          <w:szCs w:val="24"/>
          <w:lang w:val="es-US" w:eastAsia="es-US"/>
        </w:rPr>
        <w:drawing>
          <wp:inline distT="0" distB="0" distL="0" distR="0">
            <wp:extent cx="4767655" cy="3438671"/>
            <wp:effectExtent l="0" t="0" r="0" b="9525"/>
            <wp:docPr id="1" name="Imagen 1" descr="https://thumbor.forbes.com/thumbor/960x0/smart/https%3A%2F%2Fspecials-images.forbesimg.com%2Fimageserve%2F5690e122ef89450b9d8f02d6a91a7fd5%2F960x0.jpg%3Ffit%3Dsca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thumbor.forbes.com/thumbor/960x0/smart/https%3A%2F%2Fspecials-images.forbesimg.com%2Fimageserve%2F5690e122ef89450b9d8f02d6a91a7fd5%2F960x0.jpg%3Ffit%3Dsca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085" cy="3448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6D48" w:rsidRPr="00326D48" w:rsidRDefault="00326D48" w:rsidP="00326D48">
      <w:pPr>
        <w:shd w:val="clear" w:color="auto" w:fill="FFFFFF"/>
        <w:spacing w:after="0" w:line="336" w:lineRule="atLeast"/>
        <w:rPr>
          <w:rFonts w:ascii="Helvetica Neue" w:eastAsia="Times New Roman" w:hAnsi="Helvetica Neue" w:cs="Times New Roman"/>
          <w:i/>
          <w:iCs/>
          <w:color w:val="000000"/>
          <w:sz w:val="24"/>
          <w:szCs w:val="24"/>
          <w:lang w:val="es-US" w:eastAsia="es-US"/>
        </w:rPr>
      </w:pPr>
      <w:r w:rsidRPr="00326D48">
        <w:rPr>
          <w:rFonts w:ascii="Helvetica Neue" w:eastAsia="Times New Roman" w:hAnsi="Helvetica Neue" w:cs="Times New Roman"/>
          <w:i/>
          <w:iCs/>
          <w:color w:val="000000"/>
          <w:sz w:val="24"/>
          <w:szCs w:val="24"/>
          <w:lang w:val="es-US" w:eastAsia="es-US"/>
        </w:rPr>
        <w:t>(</w:t>
      </w:r>
      <w:proofErr w:type="spellStart"/>
      <w:r w:rsidRPr="00326D48">
        <w:rPr>
          <w:rFonts w:ascii="Helvetica Neue" w:eastAsia="Times New Roman" w:hAnsi="Helvetica Neue" w:cs="Times New Roman"/>
          <w:i/>
          <w:iCs/>
          <w:color w:val="000000"/>
          <w:sz w:val="24"/>
          <w:szCs w:val="24"/>
          <w:lang w:val="es-US" w:eastAsia="es-US"/>
        </w:rPr>
        <w:t>Marketwire</w:t>
      </w:r>
      <w:proofErr w:type="spellEnd"/>
      <w:r w:rsidRPr="00326D48">
        <w:rPr>
          <w:rFonts w:ascii="Helvetica Neue" w:eastAsia="Times New Roman" w:hAnsi="Helvetica Neue" w:cs="Times New Roman"/>
          <w:i/>
          <w:iCs/>
          <w:color w:val="000000"/>
          <w:sz w:val="24"/>
          <w:szCs w:val="24"/>
          <w:lang w:val="es-US" w:eastAsia="es-US"/>
        </w:rPr>
        <w:t>)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lastRenderedPageBreak/>
        <w:t>Cherdak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xpec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b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bl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eepl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alyz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ata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ovid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ett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ler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ailor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commendation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o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tien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aregive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herdak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has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ee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look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t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i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ystem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uc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s </w:t>
      </w:r>
      <w:hyperlink r:id="rId8" w:tgtFrame="_blank" w:history="1"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IBM Watson</w:t>
        </w:r>
      </w:hyperlink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,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www.cloudvara.com/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Cloudvara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and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hortonworks.com/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Hortonwork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u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dustr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til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ioneer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tag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N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e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know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es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a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ak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ens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vas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roves of data.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kin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—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hic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liminat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geographic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nstrain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us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chnolog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lp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eopl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ceiv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imel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edical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a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n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att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he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re —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upsw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I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ac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,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www.mobihealthnews.com/content/survey-9-10-large-employers-will-offer-telehealth-next-year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according</w:t>
      </w:r>
      <w:proofErr w:type="spellEnd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 xml:space="preserve"> to</w: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Nation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Business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Group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nin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 10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larg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mploye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l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ovid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ervic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i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mploye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 2017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2019, NBG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edic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numb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l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leap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97%.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medicin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a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lleviat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om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truggl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urrentl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ac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-ca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dustr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av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www.aoa.acl.gov/Aging_Statistics/Index.aspx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aging</w:t>
      </w:r>
      <w:proofErr w:type="spellEnd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populat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, a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s://www.aamc.org/newsroom/newsreleases/458074/2016_workforce_projections_04052016.html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shortag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 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hysician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www.fightchronicdisease.org/sites/default/files/docs/GrowingCrisisofChronicDiseaseintheUSfactsheet_81009.pdf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increasing</w:t>
      </w:r>
      <w:proofErr w:type="spellEnd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ne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 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anag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hronic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iseas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lso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ne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keep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urgeon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www.pgpf.org/chart-archive/0056_health-care-costs-proj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health-care</w:t>
      </w:r>
      <w:proofErr w:type="spellEnd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cos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 i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heck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nk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nsta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chnologic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novat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creas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mot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tie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onitor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is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use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reatmen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qui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lo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ollow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-ups,”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ordo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telligenc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www.healthitoutcomes.com/doc/telehealth-market-top-billion-0001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predic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global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medicin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arke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l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ac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or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$34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ill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2020.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u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-ca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yste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esperat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ne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for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chnolog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oo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ca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lp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”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ay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Charles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oar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director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medicin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e-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ogra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t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Universit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Cincinnati. 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can be 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radig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hif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ow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actic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edicine.”</w:t>
      </w:r>
    </w:p>
    <w:p w:rsidR="00326D48" w:rsidRPr="00326D48" w:rsidRDefault="00326D48" w:rsidP="00326D48">
      <w:pPr>
        <w:shd w:val="clear" w:color="auto" w:fill="FFFFFF"/>
        <w:spacing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hyperlink r:id="rId9" w:tgtFrame="_blank" w:history="1">
        <w:r w:rsidRPr="00326D48">
          <w:rPr>
            <w:rFonts w:ascii="Georgia" w:eastAsia="Times New Roman" w:hAnsi="Georgia" w:cs="Times New Roman"/>
            <w:b/>
            <w:bCs/>
            <w:color w:val="990000"/>
            <w:sz w:val="24"/>
            <w:szCs w:val="24"/>
            <w:lang w:val="es-US" w:eastAsia="es-US"/>
          </w:rPr>
          <w:t xml:space="preserve">Subscribe </w:t>
        </w:r>
        <w:proofErr w:type="spellStart"/>
        <w:r w:rsidRPr="00326D48">
          <w:rPr>
            <w:rFonts w:ascii="Georgia" w:eastAsia="Times New Roman" w:hAnsi="Georgia" w:cs="Times New Roman"/>
            <w:b/>
            <w:bCs/>
            <w:color w:val="990000"/>
            <w:sz w:val="24"/>
            <w:szCs w:val="24"/>
            <w:lang w:val="es-US" w:eastAsia="es-US"/>
          </w:rPr>
          <w:t>Now</w:t>
        </w:r>
        <w:proofErr w:type="spellEnd"/>
        <w:r w:rsidRPr="00326D48">
          <w:rPr>
            <w:rFonts w:ascii="Georgia" w:eastAsia="Times New Roman" w:hAnsi="Georgia" w:cs="Times New Roman"/>
            <w:b/>
            <w:bCs/>
            <w:color w:val="990000"/>
            <w:sz w:val="24"/>
            <w:szCs w:val="24"/>
            <w:lang w:val="es-US" w:eastAsia="es-US"/>
          </w:rPr>
          <w:t xml:space="preserve">: Forbes </w:t>
        </w:r>
        <w:proofErr w:type="spellStart"/>
        <w:r w:rsidRPr="00326D48">
          <w:rPr>
            <w:rFonts w:ascii="Georgia" w:eastAsia="Times New Roman" w:hAnsi="Georgia" w:cs="Times New Roman"/>
            <w:b/>
            <w:bCs/>
            <w:color w:val="990000"/>
            <w:sz w:val="24"/>
            <w:szCs w:val="24"/>
            <w:lang w:val="es-US" w:eastAsia="es-US"/>
          </w:rPr>
          <w:t>Entrepreneurs</w:t>
        </w:r>
        <w:proofErr w:type="spellEnd"/>
        <w:r w:rsidRPr="00326D48">
          <w:rPr>
            <w:rFonts w:ascii="Georgia" w:eastAsia="Times New Roman" w:hAnsi="Georgia" w:cs="Times New Roman"/>
            <w:b/>
            <w:bCs/>
            <w:color w:val="990000"/>
            <w:sz w:val="24"/>
            <w:szCs w:val="24"/>
            <w:lang w:val="es-US" w:eastAsia="es-US"/>
          </w:rPr>
          <w:t xml:space="preserve"> &amp; Small Business </w:t>
        </w:r>
        <w:proofErr w:type="spellStart"/>
        <w:r w:rsidRPr="00326D48">
          <w:rPr>
            <w:rFonts w:ascii="Georgia" w:eastAsia="Times New Roman" w:hAnsi="Georgia" w:cs="Times New Roman"/>
            <w:b/>
            <w:bCs/>
            <w:color w:val="990000"/>
            <w:sz w:val="24"/>
            <w:szCs w:val="24"/>
            <w:lang w:val="es-US" w:eastAsia="es-US"/>
          </w:rPr>
          <w:t>Newsletters</w:t>
        </w:r>
        <w:proofErr w:type="spellEnd"/>
        <w:r w:rsidRPr="00326D48">
          <w:rPr>
            <w:rFonts w:ascii="Georgia" w:eastAsia="Times New Roman" w:hAnsi="Georgia" w:cs="Times New Roman"/>
            <w:b/>
            <w:bCs/>
            <w:color w:val="990000"/>
            <w:sz w:val="24"/>
            <w:szCs w:val="24"/>
            <w:lang w:val="es-US" w:eastAsia="es-US"/>
          </w:rPr>
          <w:t> </w:t>
        </w:r>
      </w:hyperlink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br/>
      </w:r>
      <w:hyperlink r:id="rId10" w:tgtFrame="_blank" w:history="1">
        <w:proofErr w:type="spellStart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All</w:t>
        </w:r>
        <w:proofErr w:type="spellEnd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 xml:space="preserve"> </w:t>
        </w:r>
        <w:proofErr w:type="spellStart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the</w:t>
        </w:r>
        <w:proofErr w:type="spellEnd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 xml:space="preserve"> </w:t>
        </w:r>
        <w:proofErr w:type="spellStart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trials</w:t>
        </w:r>
        <w:proofErr w:type="spellEnd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 xml:space="preserve"> and </w:t>
        </w:r>
        <w:proofErr w:type="spellStart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triumphs</w:t>
        </w:r>
        <w:proofErr w:type="spellEnd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 xml:space="preserve"> of </w:t>
        </w:r>
        <w:proofErr w:type="spellStart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building</w:t>
        </w:r>
        <w:proofErr w:type="spellEnd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 xml:space="preserve"> a </w:t>
        </w:r>
        <w:proofErr w:type="spellStart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business</w:t>
        </w:r>
        <w:proofErr w:type="spellEnd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 xml:space="preserve"> – </w:t>
        </w:r>
        <w:proofErr w:type="spellStart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delivered</w:t>
        </w:r>
        <w:proofErr w:type="spellEnd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 xml:space="preserve"> to </w:t>
        </w:r>
        <w:proofErr w:type="spellStart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your</w:t>
        </w:r>
        <w:proofErr w:type="spellEnd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 xml:space="preserve"> </w:t>
        </w:r>
        <w:proofErr w:type="spellStart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inbox</w:t>
        </w:r>
        <w:proofErr w:type="spellEnd"/>
        <w:r w:rsidRPr="00326D48">
          <w:rPr>
            <w:rFonts w:ascii="Georgia" w:eastAsia="Times New Roman" w:hAnsi="Georgia" w:cs="Times New Roman"/>
            <w:color w:val="000000"/>
            <w:sz w:val="24"/>
            <w:szCs w:val="24"/>
            <w:lang w:val="es-US" w:eastAsia="es-US"/>
          </w:rPr>
          <w:t>.</w:t>
        </w:r>
      </w:hyperlink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mot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nsultat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latform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(video and audio)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mot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onitor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(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www.wearabletechnology-news.com/categories/health-and-wellness/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wearabl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enso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obil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hon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pps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rack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hronic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iseas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ymptom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) ar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ecom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creasingl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mm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Kais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ermanente’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CEO, Bernard J. Tyson,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mhealthintelligence.com/news/kaiser-ceo-telehealth-outpaced-in-person-visits-last-year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recently</w:t>
      </w:r>
      <w:proofErr w:type="spellEnd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report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av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or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tie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ransaction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 2015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-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ers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visi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u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re’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til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lent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www.medicalwebexperts.com/blog/four-healthcare-apps-you-should-be-building/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room</w:t>
      </w:r>
      <w:proofErr w:type="spellEnd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for</w:t>
      </w:r>
      <w:proofErr w:type="spellEnd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grow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 i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dustr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f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ou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go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hyperlink r:id="rId11" w:tgtFrame="_blank" w:history="1"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 xml:space="preserve">American </w:t>
        </w:r>
        <w:proofErr w:type="spellStart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Telemedicine</w:t>
        </w:r>
        <w:proofErr w:type="spellEnd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 xml:space="preserve"> </w:t>
        </w:r>
        <w:proofErr w:type="spellStart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Association</w:t>
        </w:r>
        <w:proofErr w:type="spellEnd"/>
      </w:hyperlink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nu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nferenc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ou’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lik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ki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 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and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store —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re’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s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uc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onderfu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chnolog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quipme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”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ay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th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Zumpano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 </w:t>
      </w:r>
      <w:hyperlink r:id="rId12" w:tgtFrame="_blank" w:history="1"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 xml:space="preserve">IMST </w:t>
        </w:r>
        <w:proofErr w:type="spellStart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Telehealth</w:t>
        </w:r>
        <w:proofErr w:type="spellEnd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 xml:space="preserve"> </w:t>
        </w:r>
        <w:proofErr w:type="spellStart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Consulting</w:t>
        </w:r>
        <w:proofErr w:type="spellEnd"/>
      </w:hyperlink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 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u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re’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 real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ne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o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i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ata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erg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to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r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an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pportuniti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o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mproveme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”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lastRenderedPageBreak/>
        <w:t>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e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llect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for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linic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ecision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[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hap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]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ersonaliz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edictiv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edicine,”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ay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 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u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all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n’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tegrat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mprov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linic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rial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for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ett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actic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”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om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rea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Zumpano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ay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oul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mprov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ett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i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alytic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: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pidemiolog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linic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rial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genomic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suranc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/medical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ill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peration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tie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a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 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l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e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generat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ro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irs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ou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l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ovid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new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sigh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lead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dvanc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tie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a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actic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a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peration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”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oin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ast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dentificat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iseas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utbreak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ast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ime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arke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o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new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rug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ersonaliz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edicin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as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dividual DN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akeup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ast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pprov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lth-car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verag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ast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yme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urnaroun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imes.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vn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alperi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, CEO of 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begin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instrText xml:space="preserve"> HYPERLINK "http://www.earlysense.com/" \t "_blank" </w:instrText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separate"/>
      </w:r>
      <w:r w:rsidRPr="00326D48">
        <w:rPr>
          <w:rFonts w:ascii="Helvetica Neue" w:eastAsia="Times New Roman" w:hAnsi="Helvetica Neue" w:cs="Times New Roman"/>
          <w:color w:val="003891"/>
          <w:sz w:val="24"/>
          <w:szCs w:val="24"/>
          <w:lang w:val="es-US" w:eastAsia="es-US"/>
        </w:rPr>
        <w:t>EarlySens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fldChar w:fldCharType="end"/>
      </w: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a medical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c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mpan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motel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onito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ear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at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spirator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at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oti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ay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h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evelop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w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alytic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latfor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 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ow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d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ou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nver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mar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onitor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monitor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to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utcom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?” h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ay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 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ou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ca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dazzl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moun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u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halleng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ris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he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ou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an’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show real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mpac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utcom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”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arlySens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n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CB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sight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’ “</w:t>
      </w:r>
      <w:hyperlink r:id="rId13" w:tgtFrame="_blank" w:history="1"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 xml:space="preserve">82 </w:t>
        </w:r>
        <w:proofErr w:type="spellStart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companies</w:t>
        </w:r>
        <w:proofErr w:type="spellEnd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 xml:space="preserve"> </w:t>
        </w:r>
        <w:proofErr w:type="spellStart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reinventing</w:t>
        </w:r>
        <w:proofErr w:type="spellEnd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 xml:space="preserve"> </w:t>
        </w:r>
        <w:proofErr w:type="spellStart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the</w:t>
        </w:r>
        <w:proofErr w:type="spellEnd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 xml:space="preserve"> </w:t>
        </w:r>
        <w:proofErr w:type="spellStart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>practice</w:t>
        </w:r>
        <w:proofErr w:type="spellEnd"/>
        <w:r w:rsidRPr="00326D48">
          <w:rPr>
            <w:rFonts w:ascii="Helvetica Neue" w:eastAsia="Times New Roman" w:hAnsi="Helvetica Neue" w:cs="Times New Roman"/>
            <w:color w:val="003891"/>
            <w:sz w:val="24"/>
            <w:szCs w:val="24"/>
            <w:lang w:val="es-US" w:eastAsia="es-US"/>
          </w:rPr>
          <w:t xml:space="preserve"> of medicine</w:t>
        </w:r>
      </w:hyperlink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”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rtne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igg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mpani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fo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more data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alys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eyon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a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hic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compan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rovid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— and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pproac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h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recommend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l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eleheal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ntrepreneu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</w:t>
      </w:r>
    </w:p>
    <w:p w:rsidR="00326D48" w:rsidRPr="00326D48" w:rsidRDefault="00326D48" w:rsidP="00326D48">
      <w:pPr>
        <w:shd w:val="clear" w:color="auto" w:fill="FFFFFF"/>
        <w:spacing w:before="100" w:beforeAutospacing="1" w:after="100" w:afterAutospacing="1" w:line="240" w:lineRule="auto"/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</w:pPr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H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ay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re’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 balanc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ntrepreneu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av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alk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in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dustry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“Onc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ou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show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ou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itial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valu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ou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av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hav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you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yste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terfaced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ith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ther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to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br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a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ven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greater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valu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as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par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of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whol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ecosystem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.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Monitor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not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nteresting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,” he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say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 “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It’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the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 xml:space="preserve"> </w:t>
      </w:r>
      <w:proofErr w:type="spellStart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outcomes</w:t>
      </w:r>
      <w:proofErr w:type="spellEnd"/>
      <w:r w:rsidRPr="00326D48">
        <w:rPr>
          <w:rFonts w:ascii="Helvetica Neue" w:eastAsia="Times New Roman" w:hAnsi="Helvetica Neue" w:cs="Times New Roman"/>
          <w:color w:val="000000"/>
          <w:sz w:val="24"/>
          <w:szCs w:val="24"/>
          <w:lang w:val="es-US" w:eastAsia="es-US"/>
        </w:rPr>
        <w:t>.”</w:t>
      </w:r>
    </w:p>
    <w:p w:rsidR="00A24BBB" w:rsidRPr="00326D48" w:rsidRDefault="00326D48">
      <w:pPr>
        <w:rPr>
          <w:sz w:val="24"/>
          <w:szCs w:val="24"/>
        </w:rPr>
      </w:pPr>
    </w:p>
    <w:sectPr w:rsidR="00A24BBB" w:rsidRPr="00326D48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 Neue">
    <w:panose1 w:val="02000803000000090004"/>
    <w:charset w:val="00"/>
    <w:family w:val="auto"/>
    <w:pitch w:val="variable"/>
    <w:sig w:usb0="E40002FF" w:usb1="0000001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3EA58C9"/>
    <w:multiLevelType w:val="multilevel"/>
    <w:tmpl w:val="DA3E1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jOxNDKxsDA1MjRW0lEKTi0uzszPAykwrAUATwoEbiwAAAA="/>
  </w:docVars>
  <w:rsids>
    <w:rsidRoot w:val="00326D48"/>
    <w:rsid w:val="0005173A"/>
    <w:rsid w:val="0009401B"/>
    <w:rsid w:val="0015447D"/>
    <w:rsid w:val="00263634"/>
    <w:rsid w:val="00326D48"/>
    <w:rsid w:val="00367697"/>
    <w:rsid w:val="003F324E"/>
    <w:rsid w:val="00451A2E"/>
    <w:rsid w:val="004672BC"/>
    <w:rsid w:val="00717C0B"/>
    <w:rsid w:val="008B5C10"/>
    <w:rsid w:val="008E5F45"/>
    <w:rsid w:val="009F57C1"/>
    <w:rsid w:val="00A1031F"/>
    <w:rsid w:val="00A63436"/>
    <w:rsid w:val="00A83A10"/>
    <w:rsid w:val="00AA3766"/>
    <w:rsid w:val="00C23A18"/>
    <w:rsid w:val="00C33674"/>
    <w:rsid w:val="00C809DD"/>
    <w:rsid w:val="00CC4F83"/>
    <w:rsid w:val="00D9214A"/>
    <w:rsid w:val="00E9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479CB1-03F0-4243-855F-87DD5BFF0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674"/>
    <w:rPr>
      <w:rFonts w:ascii="Lato" w:hAnsi="Lato"/>
      <w:lang w:val="en-CA"/>
    </w:rPr>
  </w:style>
  <w:style w:type="paragraph" w:styleId="Ttulo1">
    <w:name w:val="heading 1"/>
    <w:basedOn w:val="Normal"/>
    <w:next w:val="Normal"/>
    <w:link w:val="Ttulo1Car"/>
    <w:uiPriority w:val="9"/>
    <w:qFormat/>
    <w:rsid w:val="00C33674"/>
    <w:pPr>
      <w:keepNext/>
      <w:keepLines/>
      <w:spacing w:before="240" w:after="0"/>
      <w:outlineLvl w:val="0"/>
    </w:pPr>
    <w:rPr>
      <w:rFonts w:ascii="Helvetica Neue" w:eastAsiaTheme="majorEastAsia" w:hAnsi="Helvetica Neue" w:cstheme="majorBidi"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83A10"/>
    <w:pPr>
      <w:keepNext/>
      <w:keepLines/>
      <w:spacing w:before="40" w:after="0"/>
      <w:outlineLvl w:val="1"/>
    </w:pPr>
    <w:rPr>
      <w:rFonts w:ascii="Helvetica Neue" w:eastAsiaTheme="majorEastAsia" w:hAnsi="Helvetica Neue" w:cstheme="majorBidi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33674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 w:val="20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33674"/>
    <w:rPr>
      <w:rFonts w:ascii="Helvetica Neue" w:eastAsiaTheme="majorEastAsia" w:hAnsi="Helvetica Neue" w:cstheme="majorBidi"/>
      <w:noProof/>
      <w:color w:val="000000" w:themeColor="text1"/>
      <w:sz w:val="32"/>
      <w:szCs w:val="32"/>
      <w:lang w:val="en-CA"/>
    </w:rPr>
  </w:style>
  <w:style w:type="character" w:customStyle="1" w:styleId="Ttulo2Car">
    <w:name w:val="Título 2 Car"/>
    <w:basedOn w:val="Fuentedeprrafopredeter"/>
    <w:link w:val="Ttulo2"/>
    <w:uiPriority w:val="9"/>
    <w:rsid w:val="00A83A10"/>
    <w:rPr>
      <w:rFonts w:ascii="Helvetica Neue" w:eastAsiaTheme="majorEastAsia" w:hAnsi="Helvetica Neue" w:cstheme="majorBidi"/>
      <w:noProof/>
      <w:szCs w:val="26"/>
      <w:lang w:val="en-CA"/>
    </w:rPr>
  </w:style>
  <w:style w:type="character" w:customStyle="1" w:styleId="Ttulo3Car">
    <w:name w:val="Título 3 Car"/>
    <w:basedOn w:val="Fuentedeprrafopredeter"/>
    <w:link w:val="Ttulo3"/>
    <w:uiPriority w:val="9"/>
    <w:rsid w:val="00C33674"/>
    <w:rPr>
      <w:rFonts w:ascii="Lato" w:eastAsiaTheme="majorEastAsia" w:hAnsi="Lato" w:cstheme="majorBidi"/>
      <w:noProof/>
      <w:color w:val="000000" w:themeColor="text1"/>
      <w:sz w:val="20"/>
      <w:szCs w:val="24"/>
      <w:lang w:val="en-CA"/>
    </w:rPr>
  </w:style>
  <w:style w:type="paragraph" w:styleId="Puesto">
    <w:name w:val="Title"/>
    <w:basedOn w:val="Normal"/>
    <w:next w:val="Normal"/>
    <w:link w:val="PuestoCar"/>
    <w:uiPriority w:val="10"/>
    <w:qFormat/>
    <w:rsid w:val="00C809DD"/>
    <w:pPr>
      <w:spacing w:after="0" w:line="240" w:lineRule="auto"/>
      <w:contextualSpacing/>
    </w:pPr>
    <w:rPr>
      <w:rFonts w:ascii="Helvetica Neue" w:eastAsiaTheme="majorEastAsia" w:hAnsi="Helvetica Neue" w:cstheme="majorBidi"/>
      <w:color w:val="A6A6A6" w:themeColor="background1" w:themeShade="A6"/>
      <w:spacing w:val="-10"/>
      <w:kern w:val="28"/>
      <w:sz w:val="48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C809DD"/>
    <w:rPr>
      <w:rFonts w:ascii="Helvetica Neue" w:eastAsiaTheme="majorEastAsia" w:hAnsi="Helvetica Neue" w:cstheme="majorBidi"/>
      <w:noProof/>
      <w:color w:val="A6A6A6" w:themeColor="background1" w:themeShade="A6"/>
      <w:spacing w:val="-10"/>
      <w:kern w:val="28"/>
      <w:sz w:val="48"/>
      <w:szCs w:val="56"/>
      <w:lang w:val="en-CA"/>
    </w:rPr>
  </w:style>
  <w:style w:type="character" w:styleId="Hipervnculo">
    <w:name w:val="Hyperlink"/>
    <w:basedOn w:val="Fuentedeprrafopredeter"/>
    <w:uiPriority w:val="99"/>
    <w:semiHidden/>
    <w:unhideWhenUsed/>
    <w:rsid w:val="00326D48"/>
    <w:rPr>
      <w:color w:val="0000FF"/>
      <w:u w:val="single"/>
    </w:rPr>
  </w:style>
  <w:style w:type="character" w:customStyle="1" w:styleId="fs-author-name">
    <w:name w:val="fs-author-name"/>
    <w:basedOn w:val="Fuentedeprrafopredeter"/>
    <w:rsid w:val="00326D48"/>
  </w:style>
  <w:style w:type="character" w:customStyle="1" w:styleId="comma">
    <w:name w:val="comma"/>
    <w:basedOn w:val="Fuentedeprrafopredeter"/>
    <w:rsid w:val="00326D48"/>
  </w:style>
  <w:style w:type="character" w:customStyle="1" w:styleId="fs-text-s">
    <w:name w:val="fs-text-s"/>
    <w:basedOn w:val="Fuentedeprrafopredeter"/>
    <w:rsid w:val="00326D48"/>
  </w:style>
  <w:style w:type="character" w:customStyle="1" w:styleId="contrib-tagline">
    <w:name w:val="contrib-tagline"/>
    <w:basedOn w:val="Fuentedeprrafopredeter"/>
    <w:rsid w:val="00326D48"/>
  </w:style>
  <w:style w:type="paragraph" w:styleId="NormalWeb">
    <w:name w:val="Normal (Web)"/>
    <w:basedOn w:val="Normal"/>
    <w:uiPriority w:val="99"/>
    <w:semiHidden/>
    <w:unhideWhenUsed/>
    <w:rsid w:val="00326D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  <w:style w:type="paragraph" w:customStyle="1" w:styleId="wp-caption-text">
    <w:name w:val="wp-caption-text"/>
    <w:basedOn w:val="Normal"/>
    <w:rsid w:val="00326D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63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99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1261">
              <w:marLeft w:val="0"/>
              <w:marRight w:val="45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30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1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351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83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0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0674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5489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4464854">
                      <w:marLeft w:val="0"/>
                      <w:marRight w:val="0"/>
                      <w:marTop w:val="300"/>
                      <w:marBottom w:val="300"/>
                      <w:divBdr>
                        <w:top w:val="single" w:sz="6" w:space="15" w:color="DDDDDD"/>
                        <w:left w:val="none" w:sz="0" w:space="0" w:color="auto"/>
                        <w:bottom w:val="single" w:sz="6" w:space="15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bm.com/watson/" TargetMode="External"/><Relationship Id="rId13" Type="http://schemas.openxmlformats.org/officeDocument/2006/relationships/hyperlink" Target="https://cbi-blog.s3.amazonaws.com/blog/wp-content/uploads/2016/10/Unbundling_Template_2016-v10.p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imsttelehealth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ebsite.ecare21.com/" TargetMode="External"/><Relationship Id="rId11" Type="http://schemas.openxmlformats.org/officeDocument/2006/relationships/hyperlink" Target="http://www.americantelemed.org/home" TargetMode="External"/><Relationship Id="rId5" Type="http://schemas.openxmlformats.org/officeDocument/2006/relationships/hyperlink" Target="https://www.forbes.com/sites/mikemontgomery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app.e2ma.net/app2/audience/signup/1788435/1752888/?v=a%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e2ma.net/app2/audience/signup/1788435/1752888/?v=a%2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59</Words>
  <Characters>5827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</dc:creator>
  <cp:keywords/>
  <dc:description/>
  <cp:lastModifiedBy>jose</cp:lastModifiedBy>
  <cp:revision>1</cp:revision>
  <dcterms:created xsi:type="dcterms:W3CDTF">2018-02-01T05:28:00Z</dcterms:created>
  <dcterms:modified xsi:type="dcterms:W3CDTF">2018-02-01T05:28:00Z</dcterms:modified>
</cp:coreProperties>
</file>